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0A49D" w14:textId="77777777" w:rsidR="00C8103A" w:rsidRDefault="00C8103A" w:rsidP="00C8103A">
      <w:pPr>
        <w:pStyle w:val="NormalWeb"/>
      </w:pPr>
      <w:r>
        <w:t xml:space="preserve">Using the project database create the following TQL objects.  For each question, submit a screenshot of the </w:t>
      </w:r>
      <w:proofErr w:type="spellStart"/>
      <w:r>
        <w:t>the</w:t>
      </w:r>
      <w:proofErr w:type="spellEnd"/>
      <w:r>
        <w:t xml:space="preserve"> actual code, as well as the code being tested. </w:t>
      </w:r>
    </w:p>
    <w:p w14:paraId="0667DDCD" w14:textId="63DB5332" w:rsidR="00C8103A" w:rsidRDefault="00C8103A" w:rsidP="008F698F">
      <w:pPr>
        <w:pStyle w:val="NormalWeb"/>
        <w:numPr>
          <w:ilvl w:val="0"/>
          <w:numId w:val="1"/>
        </w:numPr>
      </w:pPr>
      <w:r>
        <w:t xml:space="preserve">Create Insert/Update Triggers on the </w:t>
      </w:r>
      <w:r>
        <w:rPr>
          <w:rStyle w:val="Emphasis"/>
        </w:rPr>
        <w:t>Customers</w:t>
      </w:r>
      <w:r>
        <w:t xml:space="preserve"> and </w:t>
      </w:r>
      <w:r>
        <w:rPr>
          <w:rStyle w:val="Emphasis"/>
        </w:rPr>
        <w:t>Employees</w:t>
      </w:r>
      <w:r>
        <w:t xml:space="preserve"> tables that will uppercase all the varchar fields</w:t>
      </w:r>
    </w:p>
    <w:p w14:paraId="5DAA285D" w14:textId="13A2BF71" w:rsidR="008F698F" w:rsidRDefault="00CD47E5" w:rsidP="00CD47E5">
      <w:pPr>
        <w:pStyle w:val="NormalWeb"/>
        <w:ind w:left="720"/>
      </w:pPr>
      <w:r>
        <w:rPr>
          <w:noProof/>
        </w:rPr>
        <w:drawing>
          <wp:inline distT="0" distB="0" distL="0" distR="0" wp14:anchorId="6596FBB5" wp14:editId="0BF0AD65">
            <wp:extent cx="5943600" cy="41865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4AEE1" w14:textId="335046DB" w:rsidR="00C8103A" w:rsidRDefault="00C8103A" w:rsidP="00C942B9">
      <w:pPr>
        <w:pStyle w:val="NormalWeb"/>
        <w:numPr>
          <w:ilvl w:val="0"/>
          <w:numId w:val="1"/>
        </w:numPr>
      </w:pPr>
      <w:r>
        <w:t xml:space="preserve">Create Insert/Update Triggers on the </w:t>
      </w:r>
      <w:r>
        <w:rPr>
          <w:rStyle w:val="Emphasis"/>
        </w:rPr>
        <w:t>deposits</w:t>
      </w:r>
      <w:r>
        <w:t xml:space="preserve"> and </w:t>
      </w:r>
      <w:r>
        <w:rPr>
          <w:rStyle w:val="Emphasis"/>
        </w:rPr>
        <w:t>withdrawal</w:t>
      </w:r>
      <w:r>
        <w:t xml:space="preserve"> tables that rollbacks a transaction that has a negative amount.</w:t>
      </w:r>
    </w:p>
    <w:p w14:paraId="6F373099" w14:textId="4F10F424" w:rsidR="00C942B9" w:rsidRDefault="00C942B9" w:rsidP="00C942B9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5872F5DF" wp14:editId="7740F5FB">
            <wp:extent cx="5943600" cy="41897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5CA6E" w14:textId="71CB9734" w:rsidR="00C8103A" w:rsidRDefault="00C8103A" w:rsidP="00C8103A">
      <w:pPr>
        <w:pStyle w:val="NormalWeb"/>
        <w:rPr>
          <w:rStyle w:val="Emphasis"/>
        </w:rPr>
      </w:pPr>
      <w:r>
        <w:t xml:space="preserve">3)Create a function, called </w:t>
      </w:r>
      <w:proofErr w:type="spellStart"/>
      <w:r>
        <w:rPr>
          <w:rStyle w:val="Emphasis"/>
        </w:rPr>
        <w:t>fn_balance</w:t>
      </w:r>
      <w:proofErr w:type="spellEnd"/>
      <w:r>
        <w:t xml:space="preserve">, that takes in a </w:t>
      </w:r>
      <w:proofErr w:type="spellStart"/>
      <w:r>
        <w:t>customerID</w:t>
      </w:r>
      <w:proofErr w:type="spellEnd"/>
      <w:r>
        <w:t xml:space="preserve"> as a parameter, and then returns the total balance available for that customer. </w:t>
      </w:r>
      <w:r>
        <w:rPr>
          <w:rStyle w:val="Emphasis"/>
        </w:rPr>
        <w:t>This function should return a money parameter that shows the customer's current balance.</w:t>
      </w:r>
    </w:p>
    <w:p w14:paraId="2A74AA84" w14:textId="7322BC4F" w:rsidR="009C7DBB" w:rsidRDefault="003A3402" w:rsidP="00C8103A">
      <w:pPr>
        <w:pStyle w:val="NormalWeb"/>
      </w:pPr>
      <w:r>
        <w:rPr>
          <w:noProof/>
        </w:rPr>
        <w:lastRenderedPageBreak/>
        <w:drawing>
          <wp:inline distT="0" distB="0" distL="0" distR="0" wp14:anchorId="169F10C6" wp14:editId="56EB7731">
            <wp:extent cx="5943600" cy="418592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38587" w14:textId="41C394C1" w:rsidR="00C8103A" w:rsidRDefault="00C8103A" w:rsidP="008D605A">
      <w:pPr>
        <w:pStyle w:val="NormalWeb"/>
        <w:numPr>
          <w:ilvl w:val="0"/>
          <w:numId w:val="2"/>
        </w:numPr>
        <w:rPr>
          <w:rStyle w:val="Emphasis"/>
        </w:rPr>
      </w:pPr>
      <w:r>
        <w:t xml:space="preserve">Create a view, called  </w:t>
      </w:r>
      <w:proofErr w:type="spellStart"/>
      <w:r>
        <w:rPr>
          <w:rStyle w:val="Emphasis"/>
        </w:rPr>
        <w:t>vw_Customers</w:t>
      </w:r>
      <w:proofErr w:type="spellEnd"/>
      <w:r>
        <w:rPr>
          <w:rStyle w:val="Emphasis"/>
        </w:rPr>
        <w:t xml:space="preserve">, </w:t>
      </w:r>
      <w:r>
        <w:t>that shows all the customers (Full name in one column, Account Number, and Type of Account they have, and their current balance).</w:t>
      </w:r>
      <w:r>
        <w:rPr>
          <w:rStyle w:val="Emphasis"/>
        </w:rPr>
        <w:t xml:space="preserve"> Have the columns returned be called </w:t>
      </w:r>
      <w:proofErr w:type="spellStart"/>
      <w:r>
        <w:rPr>
          <w:rStyle w:val="Emphasis"/>
        </w:rPr>
        <w:t>full_name</w:t>
      </w:r>
      <w:proofErr w:type="spellEnd"/>
      <w:r>
        <w:rPr>
          <w:rStyle w:val="Emphasis"/>
        </w:rPr>
        <w:t xml:space="preserve">, </w:t>
      </w:r>
      <w:proofErr w:type="spellStart"/>
      <w:r>
        <w:rPr>
          <w:rStyle w:val="Emphasis"/>
        </w:rPr>
        <w:t>account_number</w:t>
      </w:r>
      <w:proofErr w:type="spellEnd"/>
      <w:r>
        <w:rPr>
          <w:rStyle w:val="Emphasis"/>
        </w:rPr>
        <w:t xml:space="preserve">,  </w:t>
      </w:r>
      <w:proofErr w:type="spellStart"/>
      <w:r>
        <w:rPr>
          <w:rStyle w:val="Emphasis"/>
        </w:rPr>
        <w:t>type_of_account</w:t>
      </w:r>
      <w:proofErr w:type="spellEnd"/>
      <w:r>
        <w:rPr>
          <w:rStyle w:val="Emphasis"/>
        </w:rPr>
        <w:t>, balance (Hint, you should use your Function created in question 3 to help with this).</w:t>
      </w:r>
    </w:p>
    <w:p w14:paraId="4BEF98BE" w14:textId="1949B563" w:rsidR="00965FE0" w:rsidRDefault="00965FE0" w:rsidP="00965FE0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3BC065F1" wp14:editId="65794C5F">
            <wp:extent cx="5943600" cy="41573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63BEC" w14:textId="2EF0154F" w:rsidR="00C8103A" w:rsidRDefault="00C8103A" w:rsidP="008D605A">
      <w:pPr>
        <w:pStyle w:val="NormalWeb"/>
        <w:numPr>
          <w:ilvl w:val="0"/>
          <w:numId w:val="2"/>
        </w:numPr>
      </w:pPr>
      <w:r>
        <w:t>Create a stored procedure called</w:t>
      </w:r>
      <w:r>
        <w:rPr>
          <w:rStyle w:val="Emphasis"/>
        </w:rPr>
        <w:t xml:space="preserve"> </w:t>
      </w:r>
      <w:proofErr w:type="spellStart"/>
      <w:r>
        <w:rPr>
          <w:rStyle w:val="Emphasis"/>
        </w:rPr>
        <w:t>sp_all_customers</w:t>
      </w:r>
      <w:proofErr w:type="spellEnd"/>
      <w:r>
        <w:t xml:space="preserve"> that returns a select statement based on all columns of your view created in question 4 above.</w:t>
      </w:r>
    </w:p>
    <w:p w14:paraId="3115DDF0" w14:textId="0844E026" w:rsidR="00A83E3E" w:rsidRDefault="00A83E3E" w:rsidP="00A83E3E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5557B565" wp14:editId="2D29FC41">
            <wp:extent cx="5943600" cy="4166870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5A932" w14:textId="1E008565" w:rsidR="00C8103A" w:rsidRDefault="00C8103A" w:rsidP="008D605A">
      <w:pPr>
        <w:pStyle w:val="NormalWeb"/>
        <w:numPr>
          <w:ilvl w:val="0"/>
          <w:numId w:val="2"/>
        </w:numPr>
        <w:rPr>
          <w:rStyle w:val="Emphasis"/>
        </w:rPr>
      </w:pPr>
      <w:r>
        <w:t xml:space="preserve">Create a stored procedure, called </w:t>
      </w:r>
      <w:proofErr w:type="spellStart"/>
      <w:r>
        <w:rPr>
          <w:rStyle w:val="Emphasis"/>
        </w:rPr>
        <w:t>sp_customer</w:t>
      </w:r>
      <w:proofErr w:type="spellEnd"/>
      <w:r>
        <w:rPr>
          <w:rStyle w:val="Emphasis"/>
        </w:rPr>
        <w:t>,</w:t>
      </w:r>
      <w:r>
        <w:t xml:space="preserve"> that takes in a </w:t>
      </w:r>
      <w:proofErr w:type="spellStart"/>
      <w:r>
        <w:rPr>
          <w:rStyle w:val="Emphasis"/>
        </w:rPr>
        <w:t>CustomerID</w:t>
      </w:r>
      <w:proofErr w:type="spellEnd"/>
      <w:r>
        <w:t xml:space="preserve"> as a parameter, and then returns a select statement that shows the full name of the customer, the full name of the employee that does the transaction, the name/code of the branch where the transaction was done, the transaction type (Deposit, or Withdrawal), and the amount of the transaction.  </w:t>
      </w:r>
      <w:r>
        <w:rPr>
          <w:rStyle w:val="Emphasis"/>
        </w:rPr>
        <w:t xml:space="preserve">The columns returned should be </w:t>
      </w:r>
      <w:proofErr w:type="spellStart"/>
      <w:r>
        <w:rPr>
          <w:rStyle w:val="Emphasis"/>
        </w:rPr>
        <w:t>cust_full_name</w:t>
      </w:r>
      <w:proofErr w:type="spellEnd"/>
      <w:r>
        <w:rPr>
          <w:rStyle w:val="Emphasis"/>
        </w:rPr>
        <w:t xml:space="preserve">, </w:t>
      </w:r>
      <w:proofErr w:type="spellStart"/>
      <w:r>
        <w:rPr>
          <w:rStyle w:val="Emphasis"/>
        </w:rPr>
        <w:t>emp_full_name</w:t>
      </w:r>
      <w:proofErr w:type="spellEnd"/>
      <w:r>
        <w:rPr>
          <w:rStyle w:val="Emphasis"/>
        </w:rPr>
        <w:t xml:space="preserve">, location, </w:t>
      </w:r>
      <w:proofErr w:type="spellStart"/>
      <w:r>
        <w:rPr>
          <w:rStyle w:val="Emphasis"/>
        </w:rPr>
        <w:t>transaction_type</w:t>
      </w:r>
      <w:proofErr w:type="spellEnd"/>
      <w:r>
        <w:rPr>
          <w:rStyle w:val="Emphasis"/>
        </w:rPr>
        <w:t xml:space="preserve">, amount, </w:t>
      </w:r>
      <w:proofErr w:type="spellStart"/>
      <w:r>
        <w:rPr>
          <w:rStyle w:val="Emphasis"/>
        </w:rPr>
        <w:t>customer_id</w:t>
      </w:r>
      <w:proofErr w:type="spellEnd"/>
    </w:p>
    <w:p w14:paraId="6B510382" w14:textId="489959F7" w:rsidR="008115B7" w:rsidRDefault="008115B7" w:rsidP="008115B7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3E1D27C8" wp14:editId="264D10A1">
            <wp:extent cx="5943600" cy="35261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05A71" w14:textId="77777777" w:rsidR="007E54EC" w:rsidRDefault="007E54EC"/>
    <w:sectPr w:rsidR="007E54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273DCD"/>
    <w:multiLevelType w:val="hybridMultilevel"/>
    <w:tmpl w:val="5D2A7D56"/>
    <w:lvl w:ilvl="0" w:tplc="E0ACEA94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123A70"/>
    <w:multiLevelType w:val="hybridMultilevel"/>
    <w:tmpl w:val="9C3C38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NzIwMDa0MDU1NzRT0lEKTi0uzszPAykwqgUA6jB0UywAAAA="/>
  </w:docVars>
  <w:rsids>
    <w:rsidRoot w:val="00E9152B"/>
    <w:rsid w:val="000849CB"/>
    <w:rsid w:val="003A3402"/>
    <w:rsid w:val="00616981"/>
    <w:rsid w:val="007E54EC"/>
    <w:rsid w:val="008115B7"/>
    <w:rsid w:val="008D605A"/>
    <w:rsid w:val="008F698F"/>
    <w:rsid w:val="00965FE0"/>
    <w:rsid w:val="009C7DBB"/>
    <w:rsid w:val="00A83E3E"/>
    <w:rsid w:val="00BF77FE"/>
    <w:rsid w:val="00C8103A"/>
    <w:rsid w:val="00C942B9"/>
    <w:rsid w:val="00CD47E5"/>
    <w:rsid w:val="00E91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E4766"/>
  <w15:chartTrackingRefBased/>
  <w15:docId w15:val="{D08FD16E-B56D-4AFD-99AF-934017B48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810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8103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55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6</Pages>
  <Words>239</Words>
  <Characters>1363</Characters>
  <Application>Microsoft Office Word</Application>
  <DocSecurity>0</DocSecurity>
  <Lines>11</Lines>
  <Paragraphs>3</Paragraphs>
  <ScaleCrop>false</ScaleCrop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-OBrien, Andrew (N Charleston)</dc:creator>
  <cp:keywords/>
  <dc:description/>
  <cp:lastModifiedBy>CS-OBrien, Andrew (N Charleston)</cp:lastModifiedBy>
  <cp:revision>14</cp:revision>
  <dcterms:created xsi:type="dcterms:W3CDTF">2021-04-26T13:54:00Z</dcterms:created>
  <dcterms:modified xsi:type="dcterms:W3CDTF">2021-04-29T15:34:00Z</dcterms:modified>
</cp:coreProperties>
</file>